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FC2C7B6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B05B8E7">
        <w:rPr>
          <w:rFonts w:ascii="Monotype Corsiva" w:hAnsi="Monotype Corsiva"/>
          <w:sz w:val="40"/>
          <w:szCs w:val="40"/>
        </w:rPr>
        <w:t xml:space="preserve">Week of </w:t>
      </w:r>
      <w:proofErr w:type="gramStart"/>
      <w:r w:rsidRPr="1B05B8E7">
        <w:rPr>
          <w:rFonts w:ascii="Monotype Corsiva" w:hAnsi="Monotype Corsiva"/>
          <w:sz w:val="40"/>
          <w:szCs w:val="40"/>
        </w:rPr>
        <w:t xml:space="preserve">Monday,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proofErr w:type="gramEnd"/>
      <w:r w:rsidR="00F224AA">
        <w:rPr>
          <w:rFonts w:ascii="Monotype Corsiva" w:hAnsi="Monotype Corsiva"/>
          <w:sz w:val="40"/>
          <w:szCs w:val="40"/>
        </w:rPr>
        <w:t xml:space="preserve">January </w:t>
      </w:r>
      <w:r w:rsidR="003D3CE8">
        <w:rPr>
          <w:rFonts w:ascii="Monotype Corsiva" w:hAnsi="Monotype Corsiva"/>
          <w:sz w:val="40"/>
          <w:szCs w:val="40"/>
        </w:rPr>
        <w:t>13</w:t>
      </w:r>
      <w:r w:rsidR="00F224AA">
        <w:rPr>
          <w:rFonts w:ascii="Monotype Corsiva" w:hAnsi="Monotype Corsiva"/>
          <w:sz w:val="40"/>
          <w:szCs w:val="40"/>
        </w:rPr>
        <w:t>, 2025</w:t>
      </w:r>
      <w:r w:rsidR="006D6531" w:rsidRPr="1B05B8E7">
        <w:rPr>
          <w:rFonts w:ascii="Monotype Corsiva" w:hAnsi="Monotype Corsiva"/>
          <w:sz w:val="40"/>
          <w:szCs w:val="40"/>
        </w:rPr>
        <w:t>_______</w:t>
      </w:r>
      <w:r w:rsidRPr="1B05B8E7">
        <w:rPr>
          <w:rFonts w:ascii="Monotype Corsiva" w:hAnsi="Monotype Corsiva"/>
          <w:sz w:val="40"/>
          <w:szCs w:val="40"/>
        </w:rPr>
        <w:t>through Friday,</w:t>
      </w:r>
      <w:r w:rsidR="00F224AA">
        <w:rPr>
          <w:rFonts w:ascii="Monotype Corsiva" w:hAnsi="Monotype Corsiva"/>
          <w:sz w:val="40"/>
          <w:szCs w:val="40"/>
        </w:rPr>
        <w:t xml:space="preserve"> January 1</w:t>
      </w:r>
      <w:r w:rsidR="00CB3EFF">
        <w:rPr>
          <w:rFonts w:ascii="Monotype Corsiva" w:hAnsi="Monotype Corsiva"/>
          <w:sz w:val="40"/>
          <w:szCs w:val="40"/>
        </w:rPr>
        <w:t>7</w:t>
      </w:r>
      <w:r w:rsidR="00F224AA">
        <w:rPr>
          <w:rFonts w:ascii="Monotype Corsiva" w:hAnsi="Monotype Corsiva"/>
          <w:sz w:val="40"/>
          <w:szCs w:val="40"/>
        </w:rPr>
        <w:t>, 2025</w:t>
      </w:r>
      <w:r w:rsidR="006D6531" w:rsidRPr="1B05B8E7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E14DCA1" w14:textId="3F42F884" w:rsidR="009D3A20" w:rsidRDefault="009D3A20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ules and regulations</w:t>
            </w:r>
          </w:p>
          <w:p w14:paraId="72FA2E05" w14:textId="77777777" w:rsidR="009D3A20" w:rsidRDefault="009D3A20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150C36" w14:textId="77777777" w:rsidR="0002554A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AE9370C" w14:textId="77777777" w:rsidR="0002554A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is Economics?</w:t>
            </w:r>
          </w:p>
          <w:p w14:paraId="42094E0B" w14:textId="7DFA0635" w:rsidR="009E4529" w:rsidRPr="006D32FE" w:rsidRDefault="009E4529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F1B89" w14:textId="77777777" w:rsidR="00A410A7" w:rsidRDefault="0002554A" w:rsidP="00F579A7">
            <w:pPr>
              <w:widowControl w:val="0"/>
              <w:spacing w:line="240" w:lineRule="auto"/>
            </w:pPr>
            <w:r>
              <w:t>Same</w:t>
            </w:r>
          </w:p>
          <w:p w14:paraId="4DD9FC93" w14:textId="77777777" w:rsidR="009D3A20" w:rsidRDefault="00B7498A" w:rsidP="00F579A7">
            <w:pPr>
              <w:widowControl w:val="0"/>
              <w:spacing w:line="240" w:lineRule="auto"/>
            </w:pPr>
            <w:r>
              <w:t>Rules and regulations</w:t>
            </w:r>
          </w:p>
          <w:p w14:paraId="0FD6D19B" w14:textId="77777777" w:rsidR="00B7498A" w:rsidRDefault="00B7498A" w:rsidP="00F579A7">
            <w:pPr>
              <w:widowControl w:val="0"/>
              <w:spacing w:line="240" w:lineRule="auto"/>
            </w:pPr>
          </w:p>
          <w:p w14:paraId="7A03C3D9" w14:textId="0E43A2DE" w:rsidR="00CB3EFF" w:rsidRPr="006D32FE" w:rsidRDefault="00CB3EFF" w:rsidP="00F579A7">
            <w:pPr>
              <w:widowControl w:val="0"/>
              <w:spacing w:line="240" w:lineRule="auto"/>
            </w:pPr>
            <w:r>
              <w:t>What is Economic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20E4A" w14:textId="273D043E" w:rsidR="1B6B9215" w:rsidRDefault="1B6B9215" w:rsidP="1B05B8E7">
            <w:pPr>
              <w:widowControl w:val="0"/>
              <w:spacing w:line="240" w:lineRule="auto"/>
              <w:jc w:val="center"/>
            </w:pPr>
          </w:p>
          <w:p w14:paraId="14428E5B" w14:textId="77777777" w:rsidR="00A410A7" w:rsidRDefault="00EE5AFB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  <w:r w:rsidR="00DE75C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37B6B10F" w14:textId="77777777" w:rsidR="00DE75C6" w:rsidRDefault="00DE75C6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is Opportunity Cost?</w:t>
            </w:r>
          </w:p>
          <w:p w14:paraId="7D7D6373" w14:textId="45819F0A" w:rsidR="00B7498A" w:rsidRPr="006D32FE" w:rsidRDefault="00B7498A" w:rsidP="1FF0651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ules </w:t>
            </w:r>
            <w:r w:rsidR="00816D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d regula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6DA23" w14:textId="77777777" w:rsidR="00A410A7" w:rsidRDefault="0002554A" w:rsidP="00F579A7">
            <w:pPr>
              <w:widowControl w:val="0"/>
              <w:spacing w:line="240" w:lineRule="auto"/>
            </w:pPr>
            <w:r>
              <w:t>Same</w:t>
            </w:r>
          </w:p>
          <w:p w14:paraId="0CC9CBB9" w14:textId="77777777" w:rsidR="00816DFE" w:rsidRDefault="00816DFE" w:rsidP="00F579A7">
            <w:pPr>
              <w:widowControl w:val="0"/>
              <w:spacing w:line="240" w:lineRule="auto"/>
            </w:pPr>
            <w:r>
              <w:t>Rules and regulations</w:t>
            </w:r>
          </w:p>
          <w:p w14:paraId="4E5D2A4A" w14:textId="71CA3144" w:rsidR="00816DFE" w:rsidRPr="006D32FE" w:rsidRDefault="00816DFE" w:rsidP="00F579A7">
            <w:pPr>
              <w:widowControl w:val="0"/>
              <w:spacing w:line="240" w:lineRule="auto"/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F0ED3" w14:textId="77777777" w:rsidR="00A410A7" w:rsidRDefault="0002554A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ame</w:t>
            </w:r>
          </w:p>
          <w:p w14:paraId="625F3236" w14:textId="77777777" w:rsidR="00816DFE" w:rsidRDefault="00816DFE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ules and regulations</w:t>
            </w:r>
          </w:p>
          <w:p w14:paraId="672C27EE" w14:textId="5ABC0FBE" w:rsidR="00816DFE" w:rsidRPr="006D32FE" w:rsidRDefault="00816DFE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6B160" w14:textId="1B2B1DE7" w:rsidR="002921E5" w:rsidRDefault="00936BC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7D1E2228" w14:textId="0518D6D7" w:rsidR="00A410A7" w:rsidRPr="006D32FE" w:rsidRDefault="000B33FF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2</w:t>
            </w:r>
          </w:p>
          <w:p w14:paraId="08A1EF69" w14:textId="77777777" w:rsidR="00971FF2" w:rsidRDefault="00B675DB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 xml:space="preserve">Define land, labor, capital, and entrepreneurship, and explain why they are necessary </w:t>
            </w:r>
            <w:proofErr w:type="gramStart"/>
            <w:r>
              <w:t>for the production of</w:t>
            </w:r>
            <w:proofErr w:type="gramEnd"/>
            <w:r>
              <w:t xml:space="preserve"> goods and services</w:t>
            </w:r>
            <w:r w:rsidR="00971FF2">
              <w:t xml:space="preserve">  </w:t>
            </w:r>
          </w:p>
          <w:p w14:paraId="57172C72" w14:textId="77777777" w:rsidR="00971FF2" w:rsidRDefault="00971FF2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 xml:space="preserve">E.01 </w:t>
            </w:r>
          </w:p>
          <w:p w14:paraId="524E4226" w14:textId="1F4C8F03" w:rsidR="00971FF2" w:rsidRDefault="00971FF2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 xml:space="preserve">Explain how consumers and producers confront the condition of scarcity by making choices that involve opportunity </w:t>
            </w:r>
          </w:p>
          <w:p w14:paraId="4A812245" w14:textId="476A410C" w:rsidR="00A410A7" w:rsidRDefault="00971FF2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>costs and tradeoffs.</w:t>
            </w:r>
          </w:p>
          <w:p w14:paraId="5BA0D33F" w14:textId="466A3F5B" w:rsidR="00754429" w:rsidRPr="006D32FE" w:rsidRDefault="00754429" w:rsidP="1B05B8E7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B39A7" w14:textId="3DB80669" w:rsidR="00A410A7" w:rsidRDefault="0056272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</w:t>
            </w:r>
            <w:r w:rsidR="00DB18F0">
              <w:rPr>
                <w:rFonts w:ascii="Cambria" w:hAnsi="Cambria"/>
                <w:sz w:val="20"/>
                <w:szCs w:val="20"/>
              </w:rPr>
              <w:t xml:space="preserve"> why</w:t>
            </w:r>
            <w:r w:rsidR="00AC55BF">
              <w:rPr>
                <w:rFonts w:ascii="Cambria" w:hAnsi="Cambria"/>
                <w:sz w:val="20"/>
                <w:szCs w:val="20"/>
              </w:rPr>
              <w:t xml:space="preserve"> every decision</w:t>
            </w:r>
            <w:r w:rsidR="0004162D">
              <w:rPr>
                <w:rFonts w:ascii="Cambria" w:hAnsi="Cambria"/>
                <w:sz w:val="20"/>
                <w:szCs w:val="20"/>
              </w:rPr>
              <w:t xml:space="preserve"> involves </w:t>
            </w:r>
            <w:proofErr w:type="gramStart"/>
            <w:r w:rsidR="0004162D">
              <w:rPr>
                <w:rFonts w:ascii="Cambria" w:hAnsi="Cambria"/>
                <w:sz w:val="20"/>
                <w:szCs w:val="20"/>
              </w:rPr>
              <w:t>trade offs</w:t>
            </w:r>
            <w:proofErr w:type="gramEnd"/>
          </w:p>
          <w:p w14:paraId="7CFE517B" w14:textId="08527E82" w:rsidR="0004162D" w:rsidRDefault="0004162D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562728">
              <w:rPr>
                <w:rFonts w:ascii="Cambria" w:hAnsi="Cambria"/>
                <w:sz w:val="20"/>
                <w:szCs w:val="20"/>
              </w:rPr>
              <w:t xml:space="preserve"> I can </w:t>
            </w:r>
            <w:r w:rsidR="00330BFF">
              <w:rPr>
                <w:rFonts w:ascii="Cambria" w:hAnsi="Cambria"/>
                <w:sz w:val="20"/>
                <w:szCs w:val="20"/>
              </w:rPr>
              <w:t>summarize</w:t>
            </w:r>
            <w:r>
              <w:rPr>
                <w:rFonts w:ascii="Cambria" w:hAnsi="Cambria"/>
                <w:sz w:val="20"/>
                <w:szCs w:val="20"/>
              </w:rPr>
              <w:t xml:space="preserve"> the</w:t>
            </w:r>
            <w:r w:rsidR="00961C7E">
              <w:rPr>
                <w:rFonts w:ascii="Cambria" w:hAnsi="Cambria"/>
                <w:sz w:val="20"/>
                <w:szCs w:val="20"/>
              </w:rPr>
              <w:t xml:space="preserve"> concept of opportunity costs</w:t>
            </w:r>
          </w:p>
          <w:p w14:paraId="720FA050" w14:textId="77777777" w:rsidR="00961C7E" w:rsidRDefault="00961C7E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29199631" w:rsidR="00961C7E" w:rsidRPr="006D32FE" w:rsidRDefault="004C152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</w:t>
            </w:r>
            <w:r w:rsidR="00961C7E">
              <w:rPr>
                <w:rFonts w:ascii="Cambria" w:hAnsi="Cambria"/>
                <w:sz w:val="20"/>
                <w:szCs w:val="20"/>
              </w:rPr>
              <w:t>scribe how</w:t>
            </w:r>
            <w:r w:rsidR="00BD454E">
              <w:rPr>
                <w:rFonts w:ascii="Cambria" w:hAnsi="Cambria"/>
                <w:sz w:val="20"/>
                <w:szCs w:val="20"/>
              </w:rPr>
              <w:t xml:space="preserve"> people make decisions by thinking </w:t>
            </w:r>
            <w:r w:rsidR="00330BFF">
              <w:rPr>
                <w:rFonts w:ascii="Cambria" w:hAnsi="Cambria"/>
                <w:sz w:val="20"/>
                <w:szCs w:val="20"/>
              </w:rPr>
              <w:t>at</w:t>
            </w:r>
            <w:r w:rsidR="007B73AA">
              <w:rPr>
                <w:rFonts w:ascii="Cambria" w:hAnsi="Cambria"/>
                <w:sz w:val="20"/>
                <w:szCs w:val="20"/>
              </w:rPr>
              <w:t xml:space="preserve"> the marg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5D1CC" w14:textId="77777777" w:rsidR="00A410A7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</w:t>
            </w:r>
            <w:r w:rsidR="00FE2FF6">
              <w:rPr>
                <w:rFonts w:ascii="Cambria" w:hAnsi="Cambria"/>
                <w:sz w:val="20"/>
                <w:szCs w:val="20"/>
              </w:rPr>
              <w:t xml:space="preserve"> exp</w:t>
            </w:r>
            <w:r>
              <w:rPr>
                <w:rFonts w:ascii="Cambria" w:hAnsi="Cambria"/>
                <w:sz w:val="20"/>
                <w:szCs w:val="20"/>
              </w:rPr>
              <w:t xml:space="preserve">lain why every decision involves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trade offs</w:t>
            </w:r>
            <w:proofErr w:type="gramEnd"/>
          </w:p>
          <w:p w14:paraId="462E0327" w14:textId="77777777" w:rsidR="00FF33B6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A78083" w:rsidR="00FF33B6" w:rsidRPr="006D32FE" w:rsidRDefault="00FF33B6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6801D" w14:textId="22854667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5741DB2" w14:textId="119251CF" w:rsidR="00A410A7" w:rsidRDefault="00A21DA3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summarize the concept of opportunity costs</w:t>
            </w:r>
          </w:p>
          <w:p w14:paraId="39C79B58" w14:textId="77777777" w:rsidR="00A21DA3" w:rsidRPr="006D32FE" w:rsidRDefault="00A21DA3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F3DF4ED" w14:textId="349FE1B3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2973C29B" w14:textId="05F3D41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61B8F" w14:textId="705B99FE" w:rsidR="00A410A7" w:rsidRPr="006D32FE" w:rsidRDefault="00412D9C" w:rsidP="1B05B8E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people make decisions by </w:t>
            </w:r>
            <w:r w:rsidR="00F10E4B">
              <w:rPr>
                <w:rFonts w:ascii="Cambria" w:hAnsi="Cambria"/>
                <w:sz w:val="20"/>
                <w:szCs w:val="20"/>
              </w:rPr>
              <w:t>thinking at the margin</w:t>
            </w:r>
          </w:p>
          <w:p w14:paraId="7043E57C" w14:textId="41575BF9" w:rsidR="00A410A7" w:rsidRPr="006D32FE" w:rsidRDefault="00A410A7" w:rsidP="1B05B8E7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36568293" w:rsidR="00A410A7" w:rsidRPr="006D32FE" w:rsidRDefault="008A2483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</w:t>
            </w:r>
            <w:r w:rsidR="00330BFF">
              <w:rPr>
                <w:rFonts w:ascii="Cambria" w:hAnsi="Cambria"/>
                <w:sz w:val="20"/>
                <w:szCs w:val="20"/>
              </w:rPr>
              <w:t xml:space="preserve"> people make decisions by thinking at the margin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A7CBB26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he </w:t>
            </w:r>
            <w:r w:rsidR="001071C4">
              <w:rPr>
                <w:rFonts w:ascii="Cambria" w:hAnsi="Cambria"/>
                <w:color w:val="FF0000"/>
                <w:sz w:val="20"/>
                <w:szCs w:val="20"/>
              </w:rPr>
              <w:t>students will think of a recent deci</w:t>
            </w:r>
            <w:r w:rsidR="008E0580">
              <w:rPr>
                <w:rFonts w:ascii="Cambria" w:hAnsi="Cambria"/>
                <w:color w:val="FF0000"/>
                <w:sz w:val="20"/>
                <w:szCs w:val="20"/>
              </w:rPr>
              <w:t xml:space="preserve">sion that they made and what things the had to give up </w:t>
            </w:r>
            <w:proofErr w:type="gramStart"/>
            <w:r w:rsidR="008E0580">
              <w:rPr>
                <w:rFonts w:ascii="Cambria" w:hAnsi="Cambria"/>
                <w:color w:val="FF0000"/>
                <w:sz w:val="20"/>
                <w:szCs w:val="20"/>
              </w:rPr>
              <w:t>as a result</w:t>
            </w:r>
            <w:r w:rsidR="00435F3F">
              <w:rPr>
                <w:rFonts w:ascii="Cambria" w:hAnsi="Cambria"/>
                <w:color w:val="FF0000"/>
                <w:sz w:val="20"/>
                <w:szCs w:val="20"/>
              </w:rPr>
              <w:t xml:space="preserve"> of</w:t>
            </w:r>
            <w:proofErr w:type="gramEnd"/>
            <w:r w:rsidR="00435F3F">
              <w:rPr>
                <w:rFonts w:ascii="Cambria" w:hAnsi="Cambria"/>
                <w:color w:val="FF0000"/>
                <w:sz w:val="20"/>
                <w:szCs w:val="20"/>
              </w:rPr>
              <w:t xml:space="preserve"> that decis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CF6EE97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explain the term trade off in their own word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3B6BDB2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proofErr w:type="gramStart"/>
            <w:r w:rsidR="0031132F">
              <w:rPr>
                <w:rFonts w:ascii="Cambria" w:hAnsi="Cambria"/>
                <w:color w:val="FF0000"/>
                <w:sz w:val="20"/>
                <w:szCs w:val="20"/>
              </w:rPr>
              <w:t>compare and contrast</w:t>
            </w:r>
            <w:proofErr w:type="gramEnd"/>
            <w:r w:rsidR="0031132F">
              <w:rPr>
                <w:rFonts w:ascii="Cambria" w:hAnsi="Cambria"/>
                <w:color w:val="FF0000"/>
                <w:sz w:val="20"/>
                <w:szCs w:val="20"/>
              </w:rPr>
              <w:t xml:space="preserve"> a trade-off</w:t>
            </w:r>
            <w:r w:rsidR="00D92F7F">
              <w:rPr>
                <w:rFonts w:ascii="Cambria" w:hAnsi="Cambria"/>
                <w:color w:val="FF0000"/>
                <w:sz w:val="20"/>
                <w:szCs w:val="20"/>
              </w:rPr>
              <w:t>/ opportunity cos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DB06714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 de</w:t>
            </w:r>
            <w:r w:rsidR="006F1C52">
              <w:rPr>
                <w:rFonts w:ascii="Cambria" w:hAnsi="Cambria"/>
                <w:color w:val="FF0000"/>
                <w:sz w:val="20"/>
                <w:szCs w:val="20"/>
              </w:rPr>
              <w:t xml:space="preserve">scribe what the term “guns </w:t>
            </w:r>
            <w:r w:rsidR="00FD2279">
              <w:rPr>
                <w:rFonts w:ascii="Cambria" w:hAnsi="Cambria"/>
                <w:color w:val="FF0000"/>
                <w:sz w:val="20"/>
                <w:szCs w:val="20"/>
              </w:rPr>
              <w:t>or butter” refers to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C50EDCF" w:rsidR="00865CE8" w:rsidRPr="0048667B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create</w:t>
            </w:r>
            <w:proofErr w:type="gram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a T-chart</w:t>
            </w:r>
            <w:r w:rsidR="00BF1E68">
              <w:rPr>
                <w:rFonts w:ascii="Cambria" w:hAnsi="Cambria"/>
                <w:color w:val="FF0000"/>
                <w:sz w:val="20"/>
                <w:szCs w:val="20"/>
              </w:rPr>
              <w:t xml:space="preserve"> expla</w:t>
            </w:r>
            <w:r w:rsidR="009626C1">
              <w:rPr>
                <w:rFonts w:ascii="Cambria" w:hAnsi="Cambria"/>
                <w:color w:val="FF0000"/>
                <w:sz w:val="20"/>
                <w:szCs w:val="20"/>
              </w:rPr>
              <w:t xml:space="preserve">ining the difference between marginal cost and </w:t>
            </w:r>
            <w:r w:rsidR="007A2954">
              <w:rPr>
                <w:rFonts w:ascii="Cambria" w:hAnsi="Cambria"/>
                <w:color w:val="FF0000"/>
                <w:sz w:val="20"/>
                <w:szCs w:val="20"/>
              </w:rPr>
              <w:t>marginal benefit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</w:t>
            </w:r>
            <w:proofErr w:type="gramStart"/>
            <w:r w:rsidR="00A76F6B"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 w:rsidR="00A76F6B"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F6316D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534533" w14:textId="0A79E78C" w:rsidR="00F6316D" w:rsidRPr="00A76F6B" w:rsidRDefault="00F6316D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77777777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4C4ECE">
              <w:rPr>
                <w:rFonts w:ascii="Cambria" w:hAnsi="Cambria"/>
                <w:color w:val="000000" w:themeColor="text1"/>
                <w:sz w:val="20"/>
                <w:szCs w:val="20"/>
              </w:rPr>
              <w:t>Opportunity cost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33005067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</w:t>
            </w:r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oncept map on Opp</w:t>
            </w:r>
            <w:r w:rsidR="003D3849">
              <w:rPr>
                <w:rFonts w:ascii="Cambria" w:hAnsi="Cambria"/>
                <w:color w:val="000000" w:themeColor="text1"/>
                <w:sz w:val="20"/>
                <w:szCs w:val="20"/>
              </w:rPr>
              <w:t>ortunity cost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16608" w14:textId="318A780E" w:rsidR="00F6316D" w:rsidRDefault="00F6316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</w:p>
          <w:p w14:paraId="7837EFFC" w14:textId="01B4A242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37E7C87D" w14:textId="7FE90E64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7D35F95D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6AFB2" w14:textId="2FCCAAB6" w:rsidR="00F6316D" w:rsidRDefault="00B90A05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rules </w:t>
            </w:r>
            <w:proofErr w:type="spellStart"/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</w:t>
            </w:r>
            <w:proofErr w:type="spellEnd"/>
            <w:proofErr w:type="gram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gulations</w:t>
            </w:r>
          </w:p>
          <w:p w14:paraId="7121F96B" w14:textId="282C7D11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lesson</w:t>
            </w:r>
            <w:proofErr w:type="gramEnd"/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DC528" w14:textId="79451130" w:rsidR="00B90A05" w:rsidRDefault="00B90A05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  <w:r w:rsidR="00C6012D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096E701B" w14:textId="59BDE241" w:rsidR="00631523" w:rsidRDefault="00C80C96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CA8048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5A8208D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09F09FED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  <w:r w:rsidR="00F97324">
              <w:rPr>
                <w:rFonts w:ascii="Cambria" w:hAnsi="Cambria"/>
                <w:color w:val="000000" w:themeColor="text1"/>
                <w:sz w:val="20"/>
                <w:szCs w:val="20"/>
              </w:rPr>
              <w:t>Explain</w:t>
            </w:r>
            <w:r w:rsidR="00F46FA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186CA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y every choice involves an opportunity </w:t>
            </w:r>
            <w:proofErr w:type="gramStart"/>
            <w:r w:rsidR="00186CA7">
              <w:rPr>
                <w:rFonts w:ascii="Cambria" w:hAnsi="Cambria"/>
                <w:color w:val="000000" w:themeColor="text1"/>
                <w:sz w:val="20"/>
                <w:szCs w:val="20"/>
              </w:rPr>
              <w:t>cost</w:t>
            </w:r>
            <w:r w:rsidR="00D22549">
              <w:rPr>
                <w:rFonts w:ascii="Cambria" w:hAnsi="Cambria"/>
                <w:color w:val="000000" w:themeColor="text1"/>
                <w:sz w:val="20"/>
                <w:szCs w:val="20"/>
              </w:rPr>
              <w:t>?</w:t>
            </w:r>
            <w:proofErr w:type="gramEnd"/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57577" w14:textId="5CFC24F2" w:rsidR="00B90A05" w:rsidRDefault="008A3B51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rules and regulations</w:t>
            </w:r>
            <w:r w:rsidR="00D22549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2254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772761B4" w14:textId="69B158B8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9026D20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D212716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 Section</w:t>
            </w:r>
          </w:p>
          <w:p w14:paraId="6BE55540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/Think/Pair/Share</w:t>
            </w:r>
          </w:p>
          <w:p w14:paraId="5804656B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3BB3A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76F69397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Explain why every choice involves an opportunity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st?</w:t>
            </w:r>
            <w:proofErr w:type="gramEnd"/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Introduc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6AB6B95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46AB6B95" w:rsidR="00925459" w:rsidRPr="006D32FE" w:rsidRDefault="250FBEB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7CFA3CC" w14:textId="4D679A82" w:rsidR="00925459" w:rsidRPr="006D32FE" w:rsidRDefault="0092545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2C494F8" w:rsidR="006D32FE" w:rsidRP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instruction</w:t>
            </w:r>
            <w:proofErr w:type="gramEnd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0B40916" w:rsidR="006D32FE" w:rsidRPr="006D32FE" w:rsidRDefault="3DC9EF9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5C3C157" w:rsidR="006D32FE" w:rsidRP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riting </w:t>
            </w:r>
            <w:proofErr w:type="gramStart"/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writing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assessment</w:t>
            </w:r>
            <w:proofErr w:type="gramEnd"/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2C35507" w14:textId="77777777" w:rsidR="00DD39BA" w:rsidRDefault="00DD39BA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F40CB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</w:t>
            </w:r>
          </w:p>
          <w:p w14:paraId="34D83EFE" w14:textId="187669F9" w:rsidR="0079685D" w:rsidRPr="006D32FE" w:rsidRDefault="0079685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5F9EB241" w14:textId="79197EA1" w:rsidR="0079685D" w:rsidRPr="006D32FE" w:rsidRDefault="0079685D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  <w:p w14:paraId="66F55F07" w14:textId="1BCEBCB8" w:rsidR="008031E8" w:rsidRPr="006D32FE" w:rsidRDefault="008031E8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494BD255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75AB549B" w14:textId="5BCC0104" w:rsidR="0079685D" w:rsidRPr="006D32FE" w:rsidRDefault="0079685D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  <w:p w14:paraId="6E4B77B1" w14:textId="3120B0BE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3CF1F419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F458B7F" w14:textId="30DAB4F3" w:rsidR="0079685D" w:rsidRPr="006D32FE" w:rsidRDefault="0079685D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67A3AB6C" w14:textId="408BF9EE" w:rsidR="0079685D" w:rsidRPr="006D32FE" w:rsidRDefault="0079685D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conLowDown.org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me) ·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What type of literary text or informational text will you use? · Did the text(s) come from the reading prescriptions? If not, why was this text chosen? · Is the text in the Wonders or myPerspectives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exemplar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06FE5" w14:textId="77777777" w:rsidR="002466CC" w:rsidRDefault="002466CC">
      <w:pPr>
        <w:spacing w:line="240" w:lineRule="auto"/>
      </w:pPr>
      <w:r>
        <w:separator/>
      </w:r>
    </w:p>
  </w:endnote>
  <w:endnote w:type="continuationSeparator" w:id="0">
    <w:p w14:paraId="6323BAE3" w14:textId="77777777" w:rsidR="002466CC" w:rsidRDefault="002466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2687E" w14:textId="77777777" w:rsidR="002466CC" w:rsidRDefault="002466CC">
      <w:pPr>
        <w:spacing w:line="240" w:lineRule="auto"/>
      </w:pPr>
      <w:r>
        <w:separator/>
      </w:r>
    </w:p>
  </w:footnote>
  <w:footnote w:type="continuationSeparator" w:id="0">
    <w:p w14:paraId="17916823" w14:textId="77777777" w:rsidR="002466CC" w:rsidRDefault="002466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4162D"/>
    <w:rsid w:val="00044CBA"/>
    <w:rsid w:val="000531DB"/>
    <w:rsid w:val="0005716F"/>
    <w:rsid w:val="0006254D"/>
    <w:rsid w:val="00062699"/>
    <w:rsid w:val="00071962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33FF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071C4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1F7C4C"/>
    <w:rsid w:val="00200BA8"/>
    <w:rsid w:val="0020474B"/>
    <w:rsid w:val="002130BF"/>
    <w:rsid w:val="00213139"/>
    <w:rsid w:val="002154DC"/>
    <w:rsid w:val="00222F98"/>
    <w:rsid w:val="0022340E"/>
    <w:rsid w:val="00224052"/>
    <w:rsid w:val="002352C5"/>
    <w:rsid w:val="00235700"/>
    <w:rsid w:val="00235F45"/>
    <w:rsid w:val="00243141"/>
    <w:rsid w:val="002466CC"/>
    <w:rsid w:val="0025053B"/>
    <w:rsid w:val="00254297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6838"/>
    <w:rsid w:val="0028035B"/>
    <w:rsid w:val="002921E5"/>
    <w:rsid w:val="002938D0"/>
    <w:rsid w:val="00293DDC"/>
    <w:rsid w:val="00294ECB"/>
    <w:rsid w:val="00294ED1"/>
    <w:rsid w:val="00297397"/>
    <w:rsid w:val="002A22E5"/>
    <w:rsid w:val="002A6957"/>
    <w:rsid w:val="002B6E96"/>
    <w:rsid w:val="002C0C11"/>
    <w:rsid w:val="002C4135"/>
    <w:rsid w:val="002C4D09"/>
    <w:rsid w:val="002D1EAB"/>
    <w:rsid w:val="002D3A04"/>
    <w:rsid w:val="002E110D"/>
    <w:rsid w:val="002E3BFE"/>
    <w:rsid w:val="002E5269"/>
    <w:rsid w:val="002E63CD"/>
    <w:rsid w:val="002E64B6"/>
    <w:rsid w:val="002F2CF8"/>
    <w:rsid w:val="00302150"/>
    <w:rsid w:val="0031132F"/>
    <w:rsid w:val="003138BA"/>
    <w:rsid w:val="003138D7"/>
    <w:rsid w:val="003245A2"/>
    <w:rsid w:val="00325CAD"/>
    <w:rsid w:val="00326F29"/>
    <w:rsid w:val="00330BFF"/>
    <w:rsid w:val="00341DB6"/>
    <w:rsid w:val="00343612"/>
    <w:rsid w:val="00345EA3"/>
    <w:rsid w:val="00355704"/>
    <w:rsid w:val="003643CE"/>
    <w:rsid w:val="00365F10"/>
    <w:rsid w:val="0036648D"/>
    <w:rsid w:val="00371E81"/>
    <w:rsid w:val="00377ABB"/>
    <w:rsid w:val="00381963"/>
    <w:rsid w:val="00382425"/>
    <w:rsid w:val="0038282E"/>
    <w:rsid w:val="0039668A"/>
    <w:rsid w:val="003A079B"/>
    <w:rsid w:val="003C230C"/>
    <w:rsid w:val="003C2E29"/>
    <w:rsid w:val="003C4547"/>
    <w:rsid w:val="003D3849"/>
    <w:rsid w:val="003D3CE8"/>
    <w:rsid w:val="003D5E2A"/>
    <w:rsid w:val="003D6265"/>
    <w:rsid w:val="003E006A"/>
    <w:rsid w:val="003E01DF"/>
    <w:rsid w:val="003E446D"/>
    <w:rsid w:val="003F14E8"/>
    <w:rsid w:val="00400157"/>
    <w:rsid w:val="00403FDF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52A4"/>
    <w:rsid w:val="00476E1A"/>
    <w:rsid w:val="0048667B"/>
    <w:rsid w:val="0048706C"/>
    <w:rsid w:val="00487501"/>
    <w:rsid w:val="004963D9"/>
    <w:rsid w:val="004A1AE1"/>
    <w:rsid w:val="004A1BDA"/>
    <w:rsid w:val="004C1522"/>
    <w:rsid w:val="004C1CDC"/>
    <w:rsid w:val="004C4218"/>
    <w:rsid w:val="004C4ECE"/>
    <w:rsid w:val="004F0806"/>
    <w:rsid w:val="004F4EFB"/>
    <w:rsid w:val="005009C6"/>
    <w:rsid w:val="00503AC2"/>
    <w:rsid w:val="00504FE3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332E"/>
    <w:rsid w:val="00561A7F"/>
    <w:rsid w:val="00562358"/>
    <w:rsid w:val="00562728"/>
    <w:rsid w:val="00563912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C1680"/>
    <w:rsid w:val="005C27E8"/>
    <w:rsid w:val="005C3C48"/>
    <w:rsid w:val="005D2579"/>
    <w:rsid w:val="005D5C60"/>
    <w:rsid w:val="005E2409"/>
    <w:rsid w:val="005E26FA"/>
    <w:rsid w:val="005E4268"/>
    <w:rsid w:val="005F000E"/>
    <w:rsid w:val="005F5848"/>
    <w:rsid w:val="005F7F4F"/>
    <w:rsid w:val="00603574"/>
    <w:rsid w:val="0060575D"/>
    <w:rsid w:val="0062115E"/>
    <w:rsid w:val="0062265A"/>
    <w:rsid w:val="00622841"/>
    <w:rsid w:val="00627B7C"/>
    <w:rsid w:val="00631523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91B0C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4EE0"/>
    <w:rsid w:val="00715945"/>
    <w:rsid w:val="00715AFC"/>
    <w:rsid w:val="0072117D"/>
    <w:rsid w:val="00721422"/>
    <w:rsid w:val="00723577"/>
    <w:rsid w:val="00726184"/>
    <w:rsid w:val="00726D99"/>
    <w:rsid w:val="007313D2"/>
    <w:rsid w:val="00732C78"/>
    <w:rsid w:val="007404CE"/>
    <w:rsid w:val="00740A9B"/>
    <w:rsid w:val="00746F1F"/>
    <w:rsid w:val="0075044D"/>
    <w:rsid w:val="00754429"/>
    <w:rsid w:val="00755687"/>
    <w:rsid w:val="00756053"/>
    <w:rsid w:val="00757387"/>
    <w:rsid w:val="00757901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685D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73AA"/>
    <w:rsid w:val="007D1060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0DF"/>
    <w:rsid w:val="00807172"/>
    <w:rsid w:val="00807AA1"/>
    <w:rsid w:val="00813119"/>
    <w:rsid w:val="00816DFE"/>
    <w:rsid w:val="008220E5"/>
    <w:rsid w:val="00825B8B"/>
    <w:rsid w:val="008274FC"/>
    <w:rsid w:val="0083719C"/>
    <w:rsid w:val="00844C40"/>
    <w:rsid w:val="00847CDF"/>
    <w:rsid w:val="00857F27"/>
    <w:rsid w:val="00860FBC"/>
    <w:rsid w:val="008653CA"/>
    <w:rsid w:val="00865CE8"/>
    <w:rsid w:val="00890D11"/>
    <w:rsid w:val="00894EAC"/>
    <w:rsid w:val="0089767A"/>
    <w:rsid w:val="00897EEF"/>
    <w:rsid w:val="008A2483"/>
    <w:rsid w:val="008A362A"/>
    <w:rsid w:val="008A3B51"/>
    <w:rsid w:val="008A7EC3"/>
    <w:rsid w:val="008B5B3A"/>
    <w:rsid w:val="008C1F88"/>
    <w:rsid w:val="008D2EA1"/>
    <w:rsid w:val="008E0580"/>
    <w:rsid w:val="008E72DA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516AF"/>
    <w:rsid w:val="00955D52"/>
    <w:rsid w:val="00961C7E"/>
    <w:rsid w:val="009626C1"/>
    <w:rsid w:val="00970C0C"/>
    <w:rsid w:val="00971FF2"/>
    <w:rsid w:val="00972D22"/>
    <w:rsid w:val="009738F3"/>
    <w:rsid w:val="00982D81"/>
    <w:rsid w:val="009841BF"/>
    <w:rsid w:val="0098556E"/>
    <w:rsid w:val="00991CE8"/>
    <w:rsid w:val="009939B0"/>
    <w:rsid w:val="009A63B8"/>
    <w:rsid w:val="009B02F8"/>
    <w:rsid w:val="009B037F"/>
    <w:rsid w:val="009B0566"/>
    <w:rsid w:val="009B0B43"/>
    <w:rsid w:val="009B1A8A"/>
    <w:rsid w:val="009B5110"/>
    <w:rsid w:val="009B7605"/>
    <w:rsid w:val="009C3D72"/>
    <w:rsid w:val="009C6D9E"/>
    <w:rsid w:val="009D12D6"/>
    <w:rsid w:val="009D3A20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4529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10CFD"/>
    <w:rsid w:val="00A12B4D"/>
    <w:rsid w:val="00A16126"/>
    <w:rsid w:val="00A16336"/>
    <w:rsid w:val="00A21DA3"/>
    <w:rsid w:val="00A23246"/>
    <w:rsid w:val="00A26358"/>
    <w:rsid w:val="00A26731"/>
    <w:rsid w:val="00A317C0"/>
    <w:rsid w:val="00A3505F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5DDC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F0BAA"/>
    <w:rsid w:val="00AF0F6C"/>
    <w:rsid w:val="00AF1FA3"/>
    <w:rsid w:val="00AF7BF7"/>
    <w:rsid w:val="00B01DA9"/>
    <w:rsid w:val="00B05AC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70D6"/>
    <w:rsid w:val="00B60BC1"/>
    <w:rsid w:val="00B6113C"/>
    <w:rsid w:val="00B675DB"/>
    <w:rsid w:val="00B72C47"/>
    <w:rsid w:val="00B7498A"/>
    <w:rsid w:val="00B75EF9"/>
    <w:rsid w:val="00B90A05"/>
    <w:rsid w:val="00B916E7"/>
    <w:rsid w:val="00B971C1"/>
    <w:rsid w:val="00BA65DA"/>
    <w:rsid w:val="00BB375A"/>
    <w:rsid w:val="00BC1262"/>
    <w:rsid w:val="00BD454E"/>
    <w:rsid w:val="00BD4E5C"/>
    <w:rsid w:val="00BD4FFF"/>
    <w:rsid w:val="00BDBFD6"/>
    <w:rsid w:val="00BE7787"/>
    <w:rsid w:val="00BF1E68"/>
    <w:rsid w:val="00BF215D"/>
    <w:rsid w:val="00C0709C"/>
    <w:rsid w:val="00C075D3"/>
    <w:rsid w:val="00C14E52"/>
    <w:rsid w:val="00C17172"/>
    <w:rsid w:val="00C27645"/>
    <w:rsid w:val="00C27D64"/>
    <w:rsid w:val="00C3609A"/>
    <w:rsid w:val="00C420E6"/>
    <w:rsid w:val="00C42A01"/>
    <w:rsid w:val="00C50CC4"/>
    <w:rsid w:val="00C539BF"/>
    <w:rsid w:val="00C570DB"/>
    <w:rsid w:val="00C6012D"/>
    <w:rsid w:val="00C67235"/>
    <w:rsid w:val="00C67842"/>
    <w:rsid w:val="00C72FBD"/>
    <w:rsid w:val="00C75066"/>
    <w:rsid w:val="00C803EF"/>
    <w:rsid w:val="00C80C96"/>
    <w:rsid w:val="00C86963"/>
    <w:rsid w:val="00CA4031"/>
    <w:rsid w:val="00CA4E25"/>
    <w:rsid w:val="00CB287F"/>
    <w:rsid w:val="00CB398A"/>
    <w:rsid w:val="00CB3EFF"/>
    <w:rsid w:val="00CC22EC"/>
    <w:rsid w:val="00CD0B6F"/>
    <w:rsid w:val="00CD133A"/>
    <w:rsid w:val="00CD3935"/>
    <w:rsid w:val="00CD731F"/>
    <w:rsid w:val="00CE5B86"/>
    <w:rsid w:val="00CF0BB2"/>
    <w:rsid w:val="00CF468C"/>
    <w:rsid w:val="00CF46DA"/>
    <w:rsid w:val="00D003CB"/>
    <w:rsid w:val="00D00D80"/>
    <w:rsid w:val="00D0422A"/>
    <w:rsid w:val="00D06D0D"/>
    <w:rsid w:val="00D1275D"/>
    <w:rsid w:val="00D1348C"/>
    <w:rsid w:val="00D15D13"/>
    <w:rsid w:val="00D17ED5"/>
    <w:rsid w:val="00D21C5A"/>
    <w:rsid w:val="00D22549"/>
    <w:rsid w:val="00D33CAF"/>
    <w:rsid w:val="00D3688E"/>
    <w:rsid w:val="00D37FC7"/>
    <w:rsid w:val="00D4678E"/>
    <w:rsid w:val="00D6684F"/>
    <w:rsid w:val="00D72720"/>
    <w:rsid w:val="00D7352D"/>
    <w:rsid w:val="00D76EBA"/>
    <w:rsid w:val="00D83012"/>
    <w:rsid w:val="00D843CA"/>
    <w:rsid w:val="00D8546D"/>
    <w:rsid w:val="00D91DE2"/>
    <w:rsid w:val="00D92F7F"/>
    <w:rsid w:val="00D9377A"/>
    <w:rsid w:val="00D939A9"/>
    <w:rsid w:val="00DA1448"/>
    <w:rsid w:val="00DA18EA"/>
    <w:rsid w:val="00DA56B6"/>
    <w:rsid w:val="00DB0AE5"/>
    <w:rsid w:val="00DB18F0"/>
    <w:rsid w:val="00DB30E5"/>
    <w:rsid w:val="00DB74FF"/>
    <w:rsid w:val="00DC2390"/>
    <w:rsid w:val="00DC27AF"/>
    <w:rsid w:val="00DC39CB"/>
    <w:rsid w:val="00DD39BA"/>
    <w:rsid w:val="00DD4142"/>
    <w:rsid w:val="00DD6DC7"/>
    <w:rsid w:val="00DE65CA"/>
    <w:rsid w:val="00DE7315"/>
    <w:rsid w:val="00DE75C6"/>
    <w:rsid w:val="00DF6CBC"/>
    <w:rsid w:val="00E07913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16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00EF"/>
    <w:rsid w:val="00ED5323"/>
    <w:rsid w:val="00EE0944"/>
    <w:rsid w:val="00EE13E4"/>
    <w:rsid w:val="00EE2281"/>
    <w:rsid w:val="00EE5AFB"/>
    <w:rsid w:val="00EF0065"/>
    <w:rsid w:val="00EF04FB"/>
    <w:rsid w:val="00EF6705"/>
    <w:rsid w:val="00EF7CF8"/>
    <w:rsid w:val="00F0782E"/>
    <w:rsid w:val="00F10E4B"/>
    <w:rsid w:val="00F166FC"/>
    <w:rsid w:val="00F224AA"/>
    <w:rsid w:val="00F23F8D"/>
    <w:rsid w:val="00F27B81"/>
    <w:rsid w:val="00F30D0F"/>
    <w:rsid w:val="00F36049"/>
    <w:rsid w:val="00F376E4"/>
    <w:rsid w:val="00F37B08"/>
    <w:rsid w:val="00F416A8"/>
    <w:rsid w:val="00F42AD3"/>
    <w:rsid w:val="00F447AA"/>
    <w:rsid w:val="00F46FA2"/>
    <w:rsid w:val="00F56745"/>
    <w:rsid w:val="00F579A7"/>
    <w:rsid w:val="00F61667"/>
    <w:rsid w:val="00F62AAC"/>
    <w:rsid w:val="00F62BD8"/>
    <w:rsid w:val="00F6316D"/>
    <w:rsid w:val="00F72621"/>
    <w:rsid w:val="00F7595B"/>
    <w:rsid w:val="00F817DB"/>
    <w:rsid w:val="00F97324"/>
    <w:rsid w:val="00FA46AF"/>
    <w:rsid w:val="00FB075A"/>
    <w:rsid w:val="00FB5998"/>
    <w:rsid w:val="00FC2913"/>
    <w:rsid w:val="00FC47CD"/>
    <w:rsid w:val="00FC5336"/>
    <w:rsid w:val="00FD2279"/>
    <w:rsid w:val="00FD61D5"/>
    <w:rsid w:val="00FE2FF6"/>
    <w:rsid w:val="00FF0FD8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7761636-BE13-4BF9-9AEE-1E2DAC1B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144</Words>
  <Characters>1222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dc:description/>
  <cp:lastModifiedBy>RENA  POSTON</cp:lastModifiedBy>
  <cp:revision>2</cp:revision>
  <cp:lastPrinted>2024-07-30T22:33:00Z</cp:lastPrinted>
  <dcterms:created xsi:type="dcterms:W3CDTF">2025-01-13T16:41:00Z</dcterms:created>
  <dcterms:modified xsi:type="dcterms:W3CDTF">2025-01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